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27A43" w14:textId="12DFC58F" w:rsidR="00404146" w:rsidRPr="00111E5D" w:rsidRDefault="00111E5D" w:rsidP="00404146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 xml:space="preserve">Appendix No. </w:t>
      </w:r>
      <w:r w:rsidR="00B56CC6">
        <w:rPr>
          <w:rFonts w:ascii="Times New Roman" w:hAnsi="Times New Roman" w:cs="Times New Roman"/>
          <w:b/>
          <w:i/>
          <w:sz w:val="24"/>
          <w:lang w:val="en-US"/>
        </w:rPr>
        <w:t>8</w:t>
      </w:r>
    </w:p>
    <w:p w14:paraId="34336417" w14:textId="1729B2DA" w:rsidR="00404146" w:rsidRDefault="00404146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5BF2598" w14:textId="77777777" w:rsidR="001F005E" w:rsidRPr="00111E5D" w:rsidRDefault="001F005E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2939FF9" w14:textId="0D1DDEDA" w:rsidR="00404146" w:rsidRPr="00AC6B43" w:rsidRDefault="00111E5D" w:rsidP="0045237C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 xml:space="preserve">National Research University Higher School of Economics </w:t>
      </w:r>
    </w:p>
    <w:p w14:paraId="646CD039" w14:textId="0B935AD0" w:rsidR="00404146" w:rsidRPr="00AC6B43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>Faculty of World Economy and International Affairs</w:t>
      </w:r>
    </w:p>
    <w:p w14:paraId="3D7D0076" w14:textId="77777777" w:rsidR="00404146" w:rsidRPr="0045237C" w:rsidRDefault="00404146" w:rsidP="00404146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  <w:lang w:val="en-US"/>
        </w:rPr>
      </w:pPr>
    </w:p>
    <w:p w14:paraId="7F877BF7" w14:textId="39373E49" w:rsidR="00404146" w:rsidRPr="0045237C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Supervisor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R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eview of the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Graduation T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>hesis</w:t>
      </w:r>
      <w:r w:rsidR="00404146"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0BABAF6A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4753293" w14:textId="772A9FF6" w:rsidR="00404146" w:rsidRPr="0045237C" w:rsidRDefault="002F280B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111E5D" w:rsidRPr="0045237C">
        <w:rPr>
          <w:rFonts w:ascii="Times New Roman" w:hAnsi="Times New Roman" w:cs="Times New Roman"/>
          <w:sz w:val="28"/>
          <w:szCs w:val="28"/>
          <w:lang w:val="en-US"/>
        </w:rPr>
        <w:t>y the student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>_____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_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_________________________________________________ </w:t>
      </w:r>
    </w:p>
    <w:p w14:paraId="2F220CAB" w14:textId="4EE6460E" w:rsidR="00404146" w:rsidRPr="0045237C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(</w:t>
      </w:r>
      <w:r w:rsidR="00167F37" w:rsidRPr="0045237C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full name</w:t>
      </w: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)</w:t>
      </w:r>
    </w:p>
    <w:p w14:paraId="484CB8BD" w14:textId="2A092AEC" w:rsidR="00404146" w:rsidRPr="0045237C" w:rsidRDefault="00111E5D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="007315E9">
        <w:rPr>
          <w:rFonts w:ascii="Times New Roman" w:hAnsi="Times New Roman" w:cs="Times New Roman"/>
          <w:sz w:val="28"/>
          <w:szCs w:val="28"/>
          <w:lang w:val="en-US"/>
        </w:rPr>
        <w:t>Bachelor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’s </w:t>
      </w:r>
      <w:proofErr w:type="spellStart"/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rogramme</w:t>
      </w:r>
      <w:proofErr w:type="spellEnd"/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“Economics</w:t>
      </w:r>
      <w:r w:rsidR="007315E9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olitics in Asia”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on the topic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4258027A" w14:textId="77777777" w:rsidR="00404146" w:rsidRPr="0045237C" w:rsidRDefault="00404146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89B6453" w14:textId="77777777" w:rsidR="001F005E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“_________________________________________________________________ 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(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the</w:t>
      </w:r>
      <w:r w:rsidR="0045237C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itle of the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hesis topic in English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)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</w:p>
    <w:p w14:paraId="4563D7AA" w14:textId="0DCD4701" w:rsidR="00404146" w:rsidRPr="0045237C" w:rsidRDefault="00404146" w:rsidP="001F005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”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</w:r>
    </w:p>
    <w:p w14:paraId="41DCDCA0" w14:textId="0B7C8FF5" w:rsidR="00404146" w:rsidRPr="0045237C" w:rsidRDefault="00111E5D" w:rsidP="00BB49B9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Dear supervisor!</w:t>
      </w:r>
    </w:p>
    <w:p w14:paraId="5108C43C" w14:textId="616B7594" w:rsidR="00404146" w:rsidRDefault="002A1CF6" w:rsidP="00312E00">
      <w:pPr>
        <w:spacing w:after="0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Please 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characterize the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graduation thesis 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according to the following criteria: logic and structure of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; correspondence of the content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the methods of research used to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achieve the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set goals and objectives; independence, originality and novelty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, the quality of argumentation and the main provisions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, </w:t>
      </w:r>
      <w:r w:rsidR="00CC770F" w:rsidRPr="00812E28">
        <w:rPr>
          <w:rFonts w:ascii="Times New Roman" w:hAnsi="Times New Roman" w:cs="Times New Roman"/>
          <w:i/>
          <w:sz w:val="28"/>
          <w:szCs w:val="28"/>
          <w:lang w:val="en-US"/>
        </w:rPr>
        <w:t>literacy,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the quality of the </w:t>
      </w:r>
      <w:r w:rsidR="00312E00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="00812E28" w:rsidRPr="00812E28">
        <w:rPr>
          <w:rFonts w:ascii="Times New Roman" w:hAnsi="Times New Roman" w:cs="Times New Roman"/>
          <w:i/>
          <w:sz w:val="28"/>
          <w:szCs w:val="28"/>
          <w:lang w:val="en-US"/>
        </w:rPr>
        <w:t xml:space="preserve"> design.</w:t>
      </w:r>
    </w:p>
    <w:p w14:paraId="1C83BC9D" w14:textId="09C99FA3" w:rsidR="00312E00" w:rsidRPr="00812E28" w:rsidRDefault="00312E00" w:rsidP="00312E00">
      <w:pPr>
        <w:spacing w:after="0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Please rate the thesis on a ten-point scale</w:t>
      </w:r>
      <w:r w:rsidRPr="002222E7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and elaborate on your opinion of the particular</w:t>
      </w:r>
      <w:r w:rsidR="00D21F11">
        <w:rPr>
          <w:rFonts w:ascii="Times New Roman" w:hAnsi="Times New Roman" w:cs="Times New Roman"/>
          <w:i/>
          <w:sz w:val="28"/>
          <w:szCs w:val="28"/>
          <w:lang w:val="en-US"/>
        </w:rPr>
        <w:t>ly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CC770F">
        <w:rPr>
          <w:rFonts w:ascii="Times New Roman" w:hAnsi="Times New Roman" w:cs="Times New Roman"/>
          <w:i/>
          <w:sz w:val="28"/>
          <w:szCs w:val="28"/>
          <w:lang w:val="en-US"/>
        </w:rPr>
        <w:t>strong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</w:t>
      </w:r>
      <w:r w:rsidR="00CC770F">
        <w:rPr>
          <w:rFonts w:ascii="Times New Roman" w:hAnsi="Times New Roman" w:cs="Times New Roman"/>
          <w:i/>
          <w:sz w:val="28"/>
          <w:szCs w:val="28"/>
          <w:lang w:val="en-US"/>
        </w:rPr>
        <w:t>weak points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 of the reviewed </w:t>
      </w:r>
      <w:r w:rsidR="003E4646">
        <w:rPr>
          <w:rFonts w:ascii="Times New Roman" w:hAnsi="Times New Roman" w:cs="Times New Roman"/>
          <w:i/>
          <w:sz w:val="28"/>
          <w:szCs w:val="28"/>
          <w:lang w:val="en-US"/>
        </w:rPr>
        <w:t>thesis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</w:p>
    <w:p w14:paraId="7A7E7F8D" w14:textId="33ADE35B" w:rsidR="00404146" w:rsidRDefault="00404146" w:rsidP="00682B3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lastRenderedPageBreak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E4646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</w:p>
    <w:p w14:paraId="61F0403A" w14:textId="5D552B01" w:rsidR="00404146" w:rsidRDefault="004041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430"/>
        <w:gridCol w:w="2510"/>
      </w:tblGrid>
      <w:tr w:rsidR="00F80246" w14:paraId="4C2BF29F" w14:textId="77777777" w:rsidTr="004746F4">
        <w:tc>
          <w:tcPr>
            <w:tcW w:w="4405" w:type="dxa"/>
          </w:tcPr>
          <w:p w14:paraId="7D058A0E" w14:textId="77860127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NERAL GRADE FOR THE THESIS</w:t>
            </w:r>
          </w:p>
        </w:tc>
        <w:tc>
          <w:tcPr>
            <w:tcW w:w="2430" w:type="dxa"/>
          </w:tcPr>
          <w:p w14:paraId="588E488D" w14:textId="75C8448B" w:rsidR="00F80246" w:rsidRPr="004746F4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«__________»</w:t>
            </w:r>
          </w:p>
        </w:tc>
        <w:tc>
          <w:tcPr>
            <w:tcW w:w="2510" w:type="dxa"/>
          </w:tcPr>
          <w:p w14:paraId="658220A9" w14:textId="7E429B20" w:rsidR="00F80246" w:rsidRPr="004746F4" w:rsidRDefault="00F80246" w:rsidP="004746F4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(________________)</w:t>
            </w:r>
          </w:p>
        </w:tc>
      </w:tr>
      <w:tr w:rsidR="00F80246" w14:paraId="40ADCDD0" w14:textId="77777777" w:rsidTr="004746F4">
        <w:tc>
          <w:tcPr>
            <w:tcW w:w="4405" w:type="dxa"/>
          </w:tcPr>
          <w:p w14:paraId="4D07A7EF" w14:textId="0FCB6CA3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may not be the mean of the grade given for each criteria)</w:t>
            </w:r>
          </w:p>
        </w:tc>
        <w:tc>
          <w:tcPr>
            <w:tcW w:w="2430" w:type="dxa"/>
          </w:tcPr>
          <w:p w14:paraId="39C2646D" w14:textId="0ED4E5BC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numeric grade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)</w:t>
            </w:r>
          </w:p>
        </w:tc>
        <w:tc>
          <w:tcPr>
            <w:tcW w:w="2510" w:type="dxa"/>
          </w:tcPr>
          <w:p w14:paraId="719372F3" w14:textId="4DD83FF1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written grade)</w:t>
            </w:r>
          </w:p>
        </w:tc>
      </w:tr>
    </w:tbl>
    <w:p w14:paraId="275FA20E" w14:textId="77777777" w:rsidR="00F80246" w:rsidRPr="0045237C" w:rsidRDefault="00F802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9743" w:type="dxa"/>
        <w:jc w:val="center"/>
        <w:tblLook w:val="04A0" w:firstRow="1" w:lastRow="0" w:firstColumn="1" w:lastColumn="0" w:noHBand="0" w:noVBand="1"/>
      </w:tblPr>
      <w:tblGrid>
        <w:gridCol w:w="6982"/>
        <w:gridCol w:w="1380"/>
        <w:gridCol w:w="1381"/>
      </w:tblGrid>
      <w:tr w:rsidR="00404146" w:rsidRPr="0045237C" w14:paraId="357B26AD" w14:textId="77777777" w:rsidTr="004746F4">
        <w:trPr>
          <w:trHeight w:val="1124"/>
          <w:jc w:val="center"/>
        </w:trPr>
        <w:tc>
          <w:tcPr>
            <w:tcW w:w="6982" w:type="dxa"/>
            <w:shd w:val="clear" w:color="auto" w:fill="auto"/>
          </w:tcPr>
          <w:p w14:paraId="5A638E86" w14:textId="2956A6F8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</w:pPr>
            <w:r w:rsidRPr="004746F4">
              <w:rPr>
                <w:rFonts w:ascii="Times New Roman" w:hAnsi="Times New Roman" w:cs="Times New Roman"/>
                <w:i/>
                <w:lang w:val="en-US"/>
              </w:rPr>
              <w:t>In accordance with the</w:t>
            </w:r>
            <w:r w:rsidR="00404146" w:rsidRPr="004746F4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hyperlink r:id="rId7" w:history="1">
              <w:r w:rsidRPr="004746F4">
                <w:rPr>
                  <w:rStyle w:val="Hyperlink"/>
                  <w:rFonts w:ascii="Times New Roman" w:hAnsi="Times New Roman" w:cs="Times New Roman"/>
                  <w:i/>
                  <w:lang w:val="en-US"/>
                </w:rPr>
                <w:t>Regulations on the student research project competition of the National Research University Higher School of Economics</w:t>
              </w:r>
            </w:hyperlink>
            <w:r w:rsidR="00404146" w:rsidRPr="004746F4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Pr="004746F4">
              <w:rPr>
                <w:rFonts w:ascii="Times New Roman" w:hAnsi="Times New Roman" w:cs="Times New Roman"/>
                <w:i/>
                <w:lang w:val="en-US"/>
              </w:rPr>
              <w:t>I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consider it possible to recommend the student to submit the thesis to participate in </w:t>
            </w:r>
            <w:r w:rsidR="009917C1" w:rsidRPr="004746F4">
              <w:rPr>
                <w:rFonts w:ascii="Times New Roman" w:hAnsi="Times New Roman" w:cs="Times New Roman"/>
                <w:i/>
                <w:iCs/>
                <w:lang w:val="en-US"/>
              </w:rPr>
              <w:t>the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competition.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380" w:type="dxa"/>
            <w:shd w:val="clear" w:color="auto" w:fill="auto"/>
          </w:tcPr>
          <w:p w14:paraId="385F8126" w14:textId="77777777" w:rsidR="00404146" w:rsidRPr="0045237C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42EA59CF" w14:textId="0EC3E483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Yes</w:t>
            </w:r>
          </w:p>
        </w:tc>
        <w:tc>
          <w:tcPr>
            <w:tcW w:w="1381" w:type="dxa"/>
            <w:shd w:val="clear" w:color="auto" w:fill="auto"/>
          </w:tcPr>
          <w:p w14:paraId="33842D39" w14:textId="77777777" w:rsidR="00404146" w:rsidRPr="0045237C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70C7A112" w14:textId="43C08690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No</w:t>
            </w:r>
          </w:p>
        </w:tc>
      </w:tr>
    </w:tbl>
    <w:p w14:paraId="50878D7E" w14:textId="77777777" w:rsidR="00404146" w:rsidRPr="0045237C" w:rsidRDefault="00404146" w:rsidP="00404146">
      <w:pPr>
        <w:autoSpaceDE w:val="0"/>
        <w:autoSpaceDN w:val="0"/>
        <w:adjustRightInd w:val="0"/>
        <w:spacing w:before="240"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E8538F" w14:paraId="3D3F88DB" w14:textId="77777777" w:rsidTr="00491961">
        <w:tc>
          <w:tcPr>
            <w:tcW w:w="2340" w:type="dxa"/>
          </w:tcPr>
          <w:p w14:paraId="4D693581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58367BFD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E8538F" w14:paraId="7B40E52A" w14:textId="77777777" w:rsidTr="00491961">
        <w:tc>
          <w:tcPr>
            <w:tcW w:w="2340" w:type="dxa"/>
          </w:tcPr>
          <w:p w14:paraId="4971FB45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 supervisor)</w:t>
            </w:r>
          </w:p>
        </w:tc>
        <w:tc>
          <w:tcPr>
            <w:tcW w:w="3500" w:type="dxa"/>
          </w:tcPr>
          <w:p w14:paraId="34C16B5F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E8538F" w14:paraId="55B54A4E" w14:textId="77777777" w:rsidTr="00491961">
        <w:tc>
          <w:tcPr>
            <w:tcW w:w="5840" w:type="dxa"/>
            <w:gridSpan w:val="2"/>
          </w:tcPr>
          <w:p w14:paraId="03A46B4E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6B456D4E" w14:textId="77777777" w:rsidR="00FE597F" w:rsidRPr="0045237C" w:rsidRDefault="00FE597F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597F" w:rsidRPr="0045237C" w:rsidSect="007B6707">
      <w:headerReference w:type="default" r:id="rId8"/>
      <w:footerReference w:type="default" r:id="rId9"/>
      <w:pgSz w:w="11906" w:h="16838"/>
      <w:pgMar w:top="426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8E320F" w14:textId="77777777" w:rsidR="00D43250" w:rsidRDefault="00D43250">
      <w:pPr>
        <w:spacing w:after="0" w:line="240" w:lineRule="auto"/>
      </w:pPr>
      <w:r>
        <w:separator/>
      </w:r>
    </w:p>
  </w:endnote>
  <w:endnote w:type="continuationSeparator" w:id="0">
    <w:p w14:paraId="5D573755" w14:textId="77777777" w:rsidR="00D43250" w:rsidRDefault="00D43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2989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B3760" w14:textId="6D52C5F8" w:rsidR="00AE0EEB" w:rsidRDefault="00AE0E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D2E70B" w14:textId="77777777" w:rsidR="00AE0EEB" w:rsidRDefault="00AE0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9E654" w14:textId="77777777" w:rsidR="00D43250" w:rsidRDefault="00D43250">
      <w:pPr>
        <w:spacing w:after="0" w:line="240" w:lineRule="auto"/>
      </w:pPr>
      <w:r>
        <w:separator/>
      </w:r>
    </w:p>
  </w:footnote>
  <w:footnote w:type="continuationSeparator" w:id="0">
    <w:p w14:paraId="3F03E871" w14:textId="77777777" w:rsidR="00D43250" w:rsidRDefault="00D43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392CA" w14:textId="115D2725" w:rsidR="00AE0EEB" w:rsidRDefault="00AE0EEB">
    <w:pPr>
      <w:pStyle w:val="Header"/>
    </w:pPr>
  </w:p>
  <w:p w14:paraId="25A2207C" w14:textId="77777777" w:rsidR="007B6707" w:rsidRDefault="00D43250" w:rsidP="005A2F7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2D011A"/>
    <w:multiLevelType w:val="hybridMultilevel"/>
    <w:tmpl w:val="DDB87C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Dc1tTQxMjZX0lEKTi0uzszPAykwqwUA1Ri7aywAAAA="/>
  </w:docVars>
  <w:rsids>
    <w:rsidRoot w:val="00404146"/>
    <w:rsid w:val="00111E5D"/>
    <w:rsid w:val="00124CE3"/>
    <w:rsid w:val="00167F37"/>
    <w:rsid w:val="001F005E"/>
    <w:rsid w:val="002222E7"/>
    <w:rsid w:val="00253D8D"/>
    <w:rsid w:val="002A1CF6"/>
    <w:rsid w:val="002F280B"/>
    <w:rsid w:val="00312E00"/>
    <w:rsid w:val="003E4646"/>
    <w:rsid w:val="00404146"/>
    <w:rsid w:val="0045237C"/>
    <w:rsid w:val="004746F4"/>
    <w:rsid w:val="00522141"/>
    <w:rsid w:val="00530A0E"/>
    <w:rsid w:val="00682B35"/>
    <w:rsid w:val="007315E9"/>
    <w:rsid w:val="007F0747"/>
    <w:rsid w:val="008005A3"/>
    <w:rsid w:val="00812E28"/>
    <w:rsid w:val="008B2213"/>
    <w:rsid w:val="009276C7"/>
    <w:rsid w:val="0095133E"/>
    <w:rsid w:val="009917C1"/>
    <w:rsid w:val="009C0A5A"/>
    <w:rsid w:val="00AC6B43"/>
    <w:rsid w:val="00AE0EEB"/>
    <w:rsid w:val="00B007D4"/>
    <w:rsid w:val="00B01B69"/>
    <w:rsid w:val="00B56CC6"/>
    <w:rsid w:val="00BB49B9"/>
    <w:rsid w:val="00BF5008"/>
    <w:rsid w:val="00C046A1"/>
    <w:rsid w:val="00CB5CF4"/>
    <w:rsid w:val="00CC770F"/>
    <w:rsid w:val="00D21F11"/>
    <w:rsid w:val="00D43250"/>
    <w:rsid w:val="00DE5CC1"/>
    <w:rsid w:val="00DF0D1B"/>
    <w:rsid w:val="00E02394"/>
    <w:rsid w:val="00E8538F"/>
    <w:rsid w:val="00F80246"/>
    <w:rsid w:val="00F950BB"/>
    <w:rsid w:val="00FE597F"/>
    <w:rsid w:val="00FE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C8683"/>
  <w15:chartTrackingRefBased/>
  <w15:docId w15:val="{06540DBA-4521-4951-B8A7-4274FB4DC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146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041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41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41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146"/>
    <w:rPr>
      <w:rFonts w:eastAsia="Batang"/>
    </w:rPr>
  </w:style>
  <w:style w:type="table" w:styleId="TableGrid">
    <w:name w:val="Table Grid"/>
    <w:basedOn w:val="TableNormal"/>
    <w:uiPriority w:val="39"/>
    <w:rsid w:val="00F8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E0E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EEB"/>
    <w:rPr>
      <w:rFonts w:eastAsia="Bata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se.ru/mirror/pubs/share/3047396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44</Words>
  <Characters>310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6</cp:revision>
  <dcterms:created xsi:type="dcterms:W3CDTF">2021-01-21T13:19:00Z</dcterms:created>
  <dcterms:modified xsi:type="dcterms:W3CDTF">2021-01-22T15:50:00Z</dcterms:modified>
</cp:coreProperties>
</file>